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06E51" w14:textId="6D027F17" w:rsidR="009C3317" w:rsidRDefault="00724601">
      <w:r>
        <w:t xml:space="preserve">b) </w:t>
      </w:r>
      <w:r w:rsidRPr="00724601">
        <w:drawing>
          <wp:inline distT="0" distB="0" distL="0" distR="0" wp14:anchorId="13D27BEF" wp14:editId="0CE94CEE">
            <wp:extent cx="5326842" cy="4816257"/>
            <wp:effectExtent l="0" t="0" r="7620" b="381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26842" cy="4816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33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WxNDA2szSwNDA1MDBQ0lEKTi0uzszPAykwrAUAEYas7SwAAAA="/>
  </w:docVars>
  <w:rsids>
    <w:rsidRoot w:val="00D44D51"/>
    <w:rsid w:val="000F4567"/>
    <w:rsid w:val="00724601"/>
    <w:rsid w:val="00B60CDE"/>
    <w:rsid w:val="00C374A8"/>
    <w:rsid w:val="00D0260F"/>
    <w:rsid w:val="00D44D51"/>
    <w:rsid w:val="00E918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91C9C"/>
  <w15:chartTrackingRefBased/>
  <w15:docId w15:val="{55959C81-C4EA-4921-98C6-25A118834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826"/>
    <w:pPr>
      <w:ind w:firstLine="72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F4567"/>
    <w:pPr>
      <w:keepNext/>
      <w:keepLines/>
      <w:spacing w:before="240" w:after="0"/>
      <w:jc w:val="both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60C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60CDE"/>
    <w:rPr>
      <w:rFonts w:asciiTheme="majorHAnsi" w:eastAsiaTheme="majorEastAsia" w:hAnsiTheme="majorHAnsi" w:cstheme="majorBidi"/>
      <w:sz w:val="26"/>
      <w:szCs w:val="2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F4567"/>
    <w:rPr>
      <w:rFonts w:asciiTheme="majorHAnsi" w:eastAsiaTheme="majorEastAsia" w:hAnsiTheme="majorHAnsi" w:cstheme="majorBidi"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is-Žeļeznovs,Ričards R.</dc:creator>
  <cp:keywords/>
  <dc:description/>
  <cp:lastModifiedBy>Rubenis-Žeļeznovs,Ričards R.</cp:lastModifiedBy>
  <cp:revision>2</cp:revision>
  <dcterms:created xsi:type="dcterms:W3CDTF">2022-12-14T11:19:00Z</dcterms:created>
  <dcterms:modified xsi:type="dcterms:W3CDTF">2022-12-14T11:21:00Z</dcterms:modified>
</cp:coreProperties>
</file>